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tblInd w:w="602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08"/>
      </w:tblGrid>
      <w:tr w:rsidR="004E6745" w:rsidRPr="004E6745" w14:paraId="2030BA1D" w14:textId="77777777" w:rsidTr="00EB5BBE">
        <w:trPr>
          <w:trHeight w:val="456"/>
        </w:trPr>
        <w:tc>
          <w:tcPr>
            <w:tcW w:w="3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B567E1B" w14:textId="77777777" w:rsidR="004E6745" w:rsidRPr="004E6745" w:rsidRDefault="004E6745" w:rsidP="00E11CF0">
            <w:pPr>
              <w:wordWrap/>
              <w:snapToGrid w:val="0"/>
              <w:spacing w:after="0"/>
              <w:ind w:firstLine="120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 xml:space="preserve">접 수 번 호 </w:t>
            </w:r>
            <w:r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:</w:t>
            </w:r>
          </w:p>
        </w:tc>
      </w:tr>
    </w:tbl>
    <w:p w14:paraId="0860A37C" w14:textId="77777777" w:rsidR="004E6745" w:rsidRPr="004E6745" w:rsidRDefault="004E6745" w:rsidP="00E11CF0">
      <w:pPr>
        <w:snapToGrid w:val="0"/>
        <w:spacing w:after="0"/>
        <w:textAlignment w:val="baseline"/>
        <w:rPr>
          <w:rFonts w:ascii="굴림" w:eastAsia="굴림" w:hAnsi="굴림" w:cs="굴림"/>
          <w:color w:val="000000"/>
          <w:kern w:val="0"/>
          <w:sz w:val="24"/>
          <w:szCs w:val="24"/>
        </w:rPr>
      </w:pPr>
    </w:p>
    <w:p w14:paraId="7E6C8151" w14:textId="30490D48" w:rsidR="004E6745" w:rsidRPr="004E6745" w:rsidRDefault="003E0189" w:rsidP="00E11CF0">
      <w:pPr>
        <w:wordWrap/>
        <w:snapToGrid w:val="0"/>
        <w:spacing w:after="0"/>
        <w:jc w:val="center"/>
        <w:textAlignment w:val="baseline"/>
        <w:rPr>
          <w:rFonts w:ascii="굴림" w:eastAsia="굴림" w:hAnsi="굴림" w:cs="굴림"/>
          <w:color w:val="000000"/>
          <w:spacing w:val="-16"/>
          <w:kern w:val="0"/>
          <w:sz w:val="56"/>
          <w:szCs w:val="64"/>
        </w:rPr>
      </w:pPr>
      <w:r>
        <w:rPr>
          <w:rFonts w:ascii="굴림" w:eastAsia="굴림" w:hAnsi="굴림" w:cs="굴림" w:hint="eastAsia"/>
          <w:color w:val="000000"/>
          <w:spacing w:val="-16"/>
          <w:kern w:val="0"/>
          <w:sz w:val="56"/>
          <w:szCs w:val="64"/>
        </w:rPr>
        <w:t>2023</w:t>
      </w:r>
      <w:r w:rsidR="004E6745" w:rsidRPr="004E6745">
        <w:rPr>
          <w:rFonts w:ascii="굴림" w:eastAsia="굴림" w:hAnsi="굴림" w:cs="굴림"/>
          <w:color w:val="000000"/>
          <w:spacing w:val="-16"/>
          <w:kern w:val="0"/>
          <w:sz w:val="56"/>
          <w:szCs w:val="64"/>
        </w:rPr>
        <w:t xml:space="preserve">년도 </w:t>
      </w:r>
      <w:proofErr w:type="spellStart"/>
      <w:r w:rsidR="00E6352A">
        <w:rPr>
          <w:rFonts w:ascii="굴림" w:eastAsia="굴림" w:hAnsi="굴림" w:cs="굴림"/>
          <w:color w:val="000000"/>
          <w:spacing w:val="-16"/>
          <w:kern w:val="0"/>
          <w:sz w:val="56"/>
          <w:szCs w:val="64"/>
        </w:rPr>
        <w:t>대한내분비외과학회</w:t>
      </w:r>
      <w:proofErr w:type="spellEnd"/>
      <w:r w:rsidR="004E6745" w:rsidRPr="004E6745">
        <w:rPr>
          <w:rFonts w:ascii="굴림" w:eastAsia="굴림" w:hAnsi="굴림" w:cs="굴림"/>
          <w:color w:val="000000"/>
          <w:spacing w:val="-16"/>
          <w:kern w:val="0"/>
          <w:sz w:val="56"/>
          <w:szCs w:val="64"/>
        </w:rPr>
        <w:t xml:space="preserve"> </w:t>
      </w:r>
    </w:p>
    <w:p w14:paraId="23AA0640" w14:textId="78856E82" w:rsidR="004E6745" w:rsidRPr="004E6745" w:rsidRDefault="001824E7" w:rsidP="00E11CF0">
      <w:pPr>
        <w:widowControl/>
        <w:wordWrap/>
        <w:autoSpaceDE/>
        <w:autoSpaceDN/>
        <w:spacing w:after="0"/>
        <w:jc w:val="center"/>
        <w:rPr>
          <w:rFonts w:ascii="굴림" w:eastAsia="굴림" w:hAnsi="굴림" w:cs="굴림"/>
          <w:kern w:val="0"/>
          <w:sz w:val="22"/>
          <w:szCs w:val="24"/>
        </w:rPr>
      </w:pPr>
      <w:r w:rsidRPr="001824E7">
        <w:rPr>
          <w:rFonts w:ascii="굴림" w:eastAsia="굴림" w:hAnsi="굴림" w:cs="굴림" w:hint="eastAsia"/>
          <w:spacing w:val="-6"/>
          <w:kern w:val="0"/>
          <w:sz w:val="56"/>
          <w:szCs w:val="64"/>
        </w:rPr>
        <w:t>연구학술상</w:t>
      </w:r>
      <w:r w:rsidRPr="001824E7">
        <w:rPr>
          <w:rFonts w:ascii="굴림" w:eastAsia="굴림" w:hAnsi="굴림" w:cs="굴림"/>
          <w:spacing w:val="-6"/>
          <w:kern w:val="0"/>
          <w:sz w:val="56"/>
          <w:szCs w:val="64"/>
        </w:rPr>
        <w:t xml:space="preserve"> </w:t>
      </w:r>
      <w:r w:rsidR="00016274">
        <w:rPr>
          <w:rFonts w:ascii="굴림" w:eastAsia="굴림" w:hAnsi="굴림" w:cs="굴림" w:hint="eastAsia"/>
          <w:spacing w:val="-6"/>
          <w:kern w:val="0"/>
          <w:sz w:val="56"/>
          <w:szCs w:val="64"/>
        </w:rPr>
        <w:t xml:space="preserve">연구과제 </w:t>
      </w:r>
      <w:r w:rsidR="004E6745" w:rsidRPr="004E6745">
        <w:rPr>
          <w:rFonts w:ascii="굴림" w:eastAsia="굴림" w:hAnsi="굴림" w:cs="굴림"/>
          <w:spacing w:val="-6"/>
          <w:kern w:val="0"/>
          <w:sz w:val="56"/>
          <w:szCs w:val="64"/>
        </w:rPr>
        <w:t>지원신청서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9"/>
        <w:gridCol w:w="784"/>
        <w:gridCol w:w="664"/>
        <w:gridCol w:w="231"/>
        <w:gridCol w:w="888"/>
        <w:gridCol w:w="93"/>
        <w:gridCol w:w="1066"/>
        <w:gridCol w:w="313"/>
        <w:gridCol w:w="838"/>
        <w:gridCol w:w="39"/>
        <w:gridCol w:w="931"/>
        <w:gridCol w:w="978"/>
        <w:gridCol w:w="898"/>
      </w:tblGrid>
      <w:tr w:rsidR="004E6745" w:rsidRPr="003E0189" w14:paraId="18B75239" w14:textId="77777777" w:rsidTr="004E6745">
        <w:trPr>
          <w:trHeight w:val="1528"/>
        </w:trPr>
        <w:tc>
          <w:tcPr>
            <w:tcW w:w="141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CBE889C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 구</w:t>
            </w:r>
          </w:p>
          <w:p w14:paraId="448BADD3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과제명</w:t>
            </w:r>
          </w:p>
        </w:tc>
        <w:tc>
          <w:tcPr>
            <w:tcW w:w="8459" w:type="dxa"/>
            <w:gridSpan w:val="1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D9859BC" w14:textId="77777777" w:rsidR="004E6745" w:rsidRPr="003E0189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(</w:t>
            </w: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국문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)</w:t>
            </w:r>
          </w:p>
        </w:tc>
      </w:tr>
      <w:tr w:rsidR="004E6745" w:rsidRPr="003E0189" w14:paraId="4A551327" w14:textId="77777777" w:rsidTr="004E6745">
        <w:trPr>
          <w:trHeight w:val="1528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4BDA0EC7" w14:textId="77777777" w:rsidR="004E6745" w:rsidRPr="003E0189" w:rsidRDefault="004E6745" w:rsidP="00E11CF0">
            <w:pPr>
              <w:widowControl/>
              <w:wordWrap/>
              <w:autoSpaceDE/>
              <w:autoSpaceDN/>
              <w:spacing w:after="0"/>
              <w:jc w:val="left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459" w:type="dxa"/>
            <w:gridSpan w:val="1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775B95F" w14:textId="77777777" w:rsidR="004E6745" w:rsidRPr="003E0189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(</w:t>
            </w: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영문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)</w:t>
            </w:r>
          </w:p>
        </w:tc>
      </w:tr>
      <w:tr w:rsidR="004E6745" w:rsidRPr="003E0189" w14:paraId="16510C49" w14:textId="77777777" w:rsidTr="004E6745">
        <w:trPr>
          <w:trHeight w:val="847"/>
        </w:trPr>
        <w:tc>
          <w:tcPr>
            <w:tcW w:w="1418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CCCAE5D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구기간</w:t>
            </w:r>
          </w:p>
        </w:tc>
        <w:tc>
          <w:tcPr>
            <w:tcW w:w="8459" w:type="dxa"/>
            <w:gridSpan w:val="1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349EE8B" w14:textId="7AD21ECA" w:rsidR="004E6745" w:rsidRPr="003E0189" w:rsidRDefault="003E0189" w:rsidP="006E1E5F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2023</w:t>
            </w:r>
            <w:r w:rsidR="004E6745"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. </w:t>
            </w:r>
            <w:r w:rsidR="001E0087"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0</w:t>
            </w:r>
            <w:r w:rsidR="00E6352A"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0</w:t>
            </w:r>
            <w:r w:rsidR="004E6745"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. </w:t>
            </w:r>
            <w:r w:rsidR="00E6352A"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00</w:t>
            </w:r>
            <w:r w:rsidR="004E6745"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 ~ 20</w:t>
            </w:r>
            <w:r w:rsidR="00E11CF0"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2</w:t>
            </w:r>
            <w:r w:rsidR="004E6745"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  <w:r w:rsidR="004E6745"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. </w:t>
            </w:r>
            <w:r w:rsidR="004E6745"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○○</w:t>
            </w:r>
            <w:r w:rsidR="004E6745"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. </w:t>
            </w:r>
            <w:r w:rsidR="004E6745"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>○○</w:t>
            </w:r>
          </w:p>
        </w:tc>
      </w:tr>
      <w:tr w:rsidR="004E6745" w:rsidRPr="003E0189" w14:paraId="02579032" w14:textId="77777777" w:rsidTr="004E6745">
        <w:trPr>
          <w:trHeight w:val="847"/>
        </w:trPr>
        <w:tc>
          <w:tcPr>
            <w:tcW w:w="1418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E51126E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총연구비</w:t>
            </w:r>
          </w:p>
        </w:tc>
        <w:tc>
          <w:tcPr>
            <w:tcW w:w="8459" w:type="dxa"/>
            <w:gridSpan w:val="1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73CCB7F" w14:textId="57818E01" w:rsidR="004E6745" w:rsidRPr="00E157FB" w:rsidRDefault="00565A03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b/>
                <w:bCs/>
                <w:kern w:val="0"/>
                <w:sz w:val="22"/>
              </w:rPr>
            </w:pPr>
            <w:r w:rsidRPr="00E157FB">
              <w:rPr>
                <w:rFonts w:ascii="굴림" w:eastAsia="굴림" w:hAnsi="굴림" w:cs="굴림"/>
                <w:b/>
                <w:bCs/>
                <w:kern w:val="0"/>
                <w:sz w:val="22"/>
              </w:rPr>
              <w:t>1</w:t>
            </w:r>
            <w:r w:rsidR="004A2C6A" w:rsidRPr="00E157FB">
              <w:rPr>
                <w:rFonts w:ascii="굴림" w:eastAsia="굴림" w:hAnsi="굴림" w:cs="굴림" w:hint="eastAsia"/>
                <w:b/>
                <w:bCs/>
                <w:kern w:val="0"/>
                <w:sz w:val="22"/>
              </w:rPr>
              <w:t>0,000천</w:t>
            </w:r>
            <w:r w:rsidR="004E6745" w:rsidRPr="00E157FB">
              <w:rPr>
                <w:rFonts w:ascii="굴림" w:eastAsia="굴림" w:hAnsi="굴림" w:cs="굴림"/>
                <w:b/>
                <w:bCs/>
                <w:kern w:val="0"/>
                <w:sz w:val="22"/>
              </w:rPr>
              <w:t>원</w:t>
            </w:r>
            <w:r w:rsidRPr="00E157FB">
              <w:rPr>
                <w:rFonts w:ascii="굴림" w:eastAsia="굴림" w:hAnsi="굴림" w:cs="굴림" w:hint="eastAsia"/>
                <w:b/>
                <w:bCs/>
                <w:kern w:val="0"/>
                <w:sz w:val="22"/>
              </w:rPr>
              <w:t xml:space="preserve"> </w:t>
            </w:r>
            <w:r w:rsidRPr="00E157FB">
              <w:rPr>
                <w:rFonts w:ascii="굴림" w:eastAsia="굴림" w:hAnsi="굴림" w:cs="굴림"/>
                <w:b/>
                <w:bCs/>
                <w:kern w:val="0"/>
                <w:sz w:val="22"/>
              </w:rPr>
              <w:t>(</w:t>
            </w:r>
            <w:r w:rsidRPr="00E157FB">
              <w:rPr>
                <w:rFonts w:ascii="굴림" w:eastAsia="굴림" w:hAnsi="굴림" w:cs="굴림" w:hint="eastAsia"/>
                <w:b/>
                <w:bCs/>
                <w:kern w:val="0"/>
                <w:sz w:val="22"/>
              </w:rPr>
              <w:t>일천만원)</w:t>
            </w:r>
          </w:p>
        </w:tc>
      </w:tr>
      <w:tr w:rsidR="004E6745" w:rsidRPr="003E0189" w14:paraId="153D1B38" w14:textId="77777777" w:rsidTr="004E6745">
        <w:trPr>
          <w:trHeight w:val="732"/>
        </w:trPr>
        <w:tc>
          <w:tcPr>
            <w:tcW w:w="141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4438575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 구</w:t>
            </w:r>
          </w:p>
          <w:p w14:paraId="5D63DBA8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책임자</w:t>
            </w:r>
          </w:p>
        </w:tc>
        <w:tc>
          <w:tcPr>
            <w:tcW w:w="161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AEE9A11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소속</w:t>
            </w:r>
          </w:p>
        </w:tc>
        <w:tc>
          <w:tcPr>
            <w:tcW w:w="1333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E995672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부서</w:t>
            </w:r>
          </w:p>
        </w:tc>
        <w:tc>
          <w:tcPr>
            <w:tcW w:w="119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B9605D8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직위</w:t>
            </w:r>
          </w:p>
        </w:tc>
        <w:tc>
          <w:tcPr>
            <w:tcW w:w="1223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6AEC50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성명</w:t>
            </w:r>
          </w:p>
        </w:tc>
        <w:tc>
          <w:tcPr>
            <w:tcW w:w="3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1F87F6B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IRB </w:t>
            </w: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심의여부</w:t>
            </w:r>
          </w:p>
        </w:tc>
      </w:tr>
      <w:tr w:rsidR="004E6745" w:rsidRPr="003E0189" w14:paraId="7BECB144" w14:textId="77777777" w:rsidTr="004E6745">
        <w:trPr>
          <w:trHeight w:val="896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449E3AC" w14:textId="77777777" w:rsidR="004E6745" w:rsidRPr="003E0189" w:rsidRDefault="004E6745" w:rsidP="00E11CF0">
            <w:pPr>
              <w:widowControl/>
              <w:wordWrap/>
              <w:autoSpaceDE/>
              <w:autoSpaceDN/>
              <w:spacing w:after="0"/>
              <w:jc w:val="left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19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1B01D66" w14:textId="77777777" w:rsidR="004E6745" w:rsidRPr="003E0189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333" w:type="dxa"/>
            <w:gridSpan w:val="3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647259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19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483A531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223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64FFA7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3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2B05BA5" w14:textId="77777777" w:rsidR="00E16110" w:rsidRPr="003E0189" w:rsidRDefault="004E6745" w:rsidP="00E11CF0">
            <w:pPr>
              <w:wordWrap/>
              <w:snapToGrid w:val="0"/>
              <w:spacing w:after="0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Cs w:val="20"/>
              </w:rPr>
              <w:t>□ 승인</w:t>
            </w:r>
            <w:r w:rsidR="00E16110" w:rsidRPr="003E0189">
              <w:rPr>
                <w:rFonts w:ascii="굴림" w:eastAsia="굴림" w:hAnsi="굴림" w:cs="굴림" w:hint="eastAsia"/>
                <w:color w:val="000000"/>
                <w:kern w:val="0"/>
                <w:szCs w:val="20"/>
              </w:rPr>
              <w:t xml:space="preserve"> (승인번호</w:t>
            </w:r>
            <w:r w:rsidR="00E16110" w:rsidRPr="003E0189">
              <w:rPr>
                <w:rFonts w:ascii="굴림" w:eastAsia="굴림" w:hAnsi="굴림" w:cs="굴림" w:hint="eastAsia"/>
                <w:color w:val="000000"/>
                <w:kern w:val="0"/>
                <w:szCs w:val="20"/>
                <w:u w:val="single"/>
              </w:rPr>
              <w:t xml:space="preserve">      </w:t>
            </w:r>
            <w:proofErr w:type="gramStart"/>
            <w:r w:rsidR="00E16110" w:rsidRPr="003E0189">
              <w:rPr>
                <w:rFonts w:ascii="굴림" w:eastAsia="굴림" w:hAnsi="굴림" w:cs="굴림" w:hint="eastAsia"/>
                <w:color w:val="000000"/>
                <w:kern w:val="0"/>
                <w:szCs w:val="20"/>
                <w:u w:val="single"/>
              </w:rPr>
              <w:t xml:space="preserve">  </w:t>
            </w:r>
            <w:r w:rsidR="00E16110" w:rsidRPr="003E0189">
              <w:rPr>
                <w:rFonts w:ascii="굴림" w:eastAsia="굴림" w:hAnsi="굴림" w:cs="굴림" w:hint="eastAsia"/>
                <w:color w:val="000000"/>
                <w:kern w:val="0"/>
                <w:szCs w:val="20"/>
              </w:rPr>
              <w:t>)</w:t>
            </w:r>
            <w:proofErr w:type="gramEnd"/>
          </w:p>
          <w:p w14:paraId="52B8A8B3" w14:textId="77777777" w:rsidR="004E6745" w:rsidRPr="003E0189" w:rsidRDefault="004E6745" w:rsidP="00E11CF0">
            <w:pPr>
              <w:wordWrap/>
              <w:snapToGrid w:val="0"/>
              <w:spacing w:after="0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Cs w:val="20"/>
              </w:rPr>
              <w:t>□ 제출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Cs w:val="20"/>
              </w:rPr>
              <w:t>-</w:t>
            </w:r>
            <w:r w:rsidRPr="003E0189">
              <w:rPr>
                <w:rFonts w:ascii="굴림" w:eastAsia="굴림" w:hAnsi="굴림" w:cs="굴림"/>
                <w:color w:val="000000"/>
                <w:kern w:val="0"/>
                <w:szCs w:val="20"/>
              </w:rPr>
              <w:t>심의 중</w:t>
            </w:r>
          </w:p>
          <w:p w14:paraId="112CBA1D" w14:textId="77777777" w:rsidR="004E6745" w:rsidRPr="003E0189" w:rsidRDefault="004E6745" w:rsidP="00E11CF0">
            <w:pPr>
              <w:wordWrap/>
              <w:snapToGrid w:val="0"/>
              <w:spacing w:after="0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Cs w:val="20"/>
              </w:rPr>
              <w:t>□ 심의대상 아님</w:t>
            </w:r>
          </w:p>
        </w:tc>
      </w:tr>
      <w:tr w:rsidR="00743A8E" w:rsidRPr="003E0189" w14:paraId="4AB687B0" w14:textId="77777777" w:rsidTr="004E6745">
        <w:trPr>
          <w:trHeight w:val="805"/>
        </w:trPr>
        <w:tc>
          <w:tcPr>
            <w:tcW w:w="1418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FFFF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2596986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공동</w:t>
            </w:r>
          </w:p>
          <w:p w14:paraId="7B322234" w14:textId="77777777" w:rsidR="004E6745" w:rsidRPr="003E0189" w:rsidRDefault="004E6745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구자</w:t>
            </w:r>
          </w:p>
          <w:p w14:paraId="4D570DA4" w14:textId="77777777" w:rsidR="005F42E6" w:rsidRPr="003E0189" w:rsidRDefault="005F42E6" w:rsidP="00E11CF0">
            <w:pPr>
              <w:wordWrap/>
              <w:snapToGrid w:val="0"/>
              <w:spacing w:after="0"/>
              <w:ind w:firstLine="84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(지정하지 않아도 무관함)</w:t>
            </w:r>
          </w:p>
        </w:tc>
        <w:tc>
          <w:tcPr>
            <w:tcW w:w="8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FB32406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proofErr w:type="gramStart"/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소속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  <w:proofErr w:type="gramEnd"/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092" w:type="dxa"/>
            <w:gridSpan w:val="2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679ACAF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4E27962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부서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644" w:type="dxa"/>
            <w:gridSpan w:val="3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F578D34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2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CD0CD3F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직위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15EBD10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A87B3C1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성명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9" w:type="dxa"/>
            <w:tcBorders>
              <w:top w:val="single" w:sz="2" w:space="0" w:color="000000"/>
              <w:left w:val="nil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307BBA5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4E6745" w:rsidRPr="003E0189" w14:paraId="2B480D30" w14:textId="77777777" w:rsidTr="004E6745">
        <w:trPr>
          <w:trHeight w:val="805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7804BDB" w14:textId="77777777" w:rsidR="004E6745" w:rsidRPr="003E0189" w:rsidRDefault="004E6745" w:rsidP="00E11CF0">
            <w:pPr>
              <w:widowControl/>
              <w:wordWrap/>
              <w:autoSpaceDE/>
              <w:autoSpaceDN/>
              <w:spacing w:after="0"/>
              <w:jc w:val="left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FEAFBB4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proofErr w:type="gramStart"/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소속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  <w:proofErr w:type="gramEnd"/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092" w:type="dxa"/>
            <w:gridSpan w:val="2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4C71EDB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5F771C8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부서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644" w:type="dxa"/>
            <w:gridSpan w:val="3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0D4BE4E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2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C957619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직위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CE08D08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D8F12CC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성명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9" w:type="dxa"/>
            <w:tcBorders>
              <w:top w:val="single" w:sz="2" w:space="0" w:color="000000"/>
              <w:left w:val="nil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4D0DA01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4E6745" w:rsidRPr="003E0189" w14:paraId="7AB17D21" w14:textId="77777777" w:rsidTr="004E6745">
        <w:trPr>
          <w:trHeight w:val="805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062EC674" w14:textId="77777777" w:rsidR="004E6745" w:rsidRPr="003E0189" w:rsidRDefault="004E6745" w:rsidP="00E11CF0">
            <w:pPr>
              <w:widowControl/>
              <w:wordWrap/>
              <w:autoSpaceDE/>
              <w:autoSpaceDN/>
              <w:spacing w:after="0"/>
              <w:jc w:val="left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B8005B7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proofErr w:type="gramStart"/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소속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  <w:proofErr w:type="gramEnd"/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092" w:type="dxa"/>
            <w:gridSpan w:val="2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681274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8989EDD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부서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644" w:type="dxa"/>
            <w:gridSpan w:val="3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213835E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2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A36306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직위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41AA7A9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D9EC700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성명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9" w:type="dxa"/>
            <w:tcBorders>
              <w:top w:val="single" w:sz="2" w:space="0" w:color="000000"/>
              <w:left w:val="nil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F452536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4E6745" w:rsidRPr="004E6745" w14:paraId="5C734D9B" w14:textId="77777777" w:rsidTr="004E6745">
        <w:trPr>
          <w:trHeight w:val="805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061A4624" w14:textId="77777777" w:rsidR="004E6745" w:rsidRPr="003E0189" w:rsidRDefault="004E6745" w:rsidP="00E11CF0">
            <w:pPr>
              <w:widowControl/>
              <w:wordWrap/>
              <w:autoSpaceDE/>
              <w:autoSpaceDN/>
              <w:spacing w:after="0"/>
              <w:jc w:val="left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0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9017CF7" w14:textId="77777777" w:rsidR="004E6745" w:rsidRPr="003E0189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proofErr w:type="gramStart"/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소속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  <w:proofErr w:type="gramEnd"/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092" w:type="dxa"/>
            <w:gridSpan w:val="2"/>
            <w:tcBorders>
              <w:top w:val="single" w:sz="2" w:space="0" w:color="000000"/>
              <w:left w:val="nil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23D7D1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37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F1B165D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부서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644" w:type="dxa"/>
            <w:gridSpan w:val="3"/>
            <w:tcBorders>
              <w:top w:val="single" w:sz="2" w:space="0" w:color="000000"/>
              <w:left w:val="nil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D35B26C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23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00A9B65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직위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6" w:type="dxa"/>
            <w:tcBorders>
              <w:top w:val="single" w:sz="2" w:space="0" w:color="000000"/>
              <w:left w:val="nil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F85A72" w14:textId="77777777" w:rsidR="004E6745" w:rsidRPr="003E0189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97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FB27857" w14:textId="77777777" w:rsidR="004E6745" w:rsidRPr="004E6745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3E0189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성명 </w:t>
            </w:r>
            <w:r w:rsidRPr="003E0189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:</w:t>
            </w:r>
          </w:p>
        </w:tc>
        <w:tc>
          <w:tcPr>
            <w:tcW w:w="1039" w:type="dxa"/>
            <w:tcBorders>
              <w:top w:val="single" w:sz="2" w:space="0" w:color="000000"/>
              <w:left w:val="nil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CBF92E5" w14:textId="77777777" w:rsidR="004E6745" w:rsidRPr="004E6745" w:rsidRDefault="004E6745" w:rsidP="00E11CF0">
            <w:pPr>
              <w:wordWrap/>
              <w:snapToGrid w:val="0"/>
              <w:spacing w:after="0"/>
              <w:jc w:val="right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</w:tr>
    </w:tbl>
    <w:p w14:paraId="4E751B3C" w14:textId="77777777" w:rsidR="004E6745" w:rsidRPr="004E6745" w:rsidRDefault="004E6745" w:rsidP="00E11CF0">
      <w:pPr>
        <w:snapToGrid w:val="0"/>
        <w:spacing w:after="0"/>
        <w:textAlignment w:val="baseline"/>
        <w:rPr>
          <w:rFonts w:ascii="굴림" w:eastAsia="굴림" w:hAnsi="굴림" w:cs="굴림"/>
          <w:color w:val="000000"/>
          <w:kern w:val="0"/>
          <w:sz w:val="32"/>
          <w:szCs w:val="32"/>
        </w:rPr>
      </w:pPr>
    </w:p>
    <w:tbl>
      <w:tblPr>
        <w:tblpPr w:leftFromText="142" w:rightFromText="142" w:vertAnchor="page" w:horzAnchor="margin" w:tblpX="102" w:tblpY="1666"/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E6745" w:rsidRPr="004E6745" w14:paraId="12E951CF" w14:textId="77777777" w:rsidTr="00E11CF0">
        <w:trPr>
          <w:trHeight w:val="13574"/>
        </w:trPr>
        <w:tc>
          <w:tcPr>
            <w:tcW w:w="90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DA2A429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spacing w:val="-10"/>
                <w:w w:val="95"/>
                <w:kern w:val="0"/>
                <w:sz w:val="36"/>
                <w:szCs w:val="32"/>
              </w:rPr>
            </w:pPr>
          </w:p>
          <w:p w14:paraId="6380B127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spacing w:val="-10"/>
                <w:w w:val="95"/>
                <w:kern w:val="0"/>
                <w:sz w:val="36"/>
                <w:szCs w:val="36"/>
              </w:rPr>
            </w:pPr>
            <w:r w:rsidRPr="004E6745">
              <w:rPr>
                <w:rFonts w:ascii="굴림" w:eastAsia="굴림" w:hAnsi="굴림" w:cs="굴림"/>
                <w:b/>
                <w:bCs/>
                <w:color w:val="000000"/>
                <w:spacing w:val="-10"/>
                <w:w w:val="95"/>
                <w:kern w:val="0"/>
                <w:sz w:val="36"/>
                <w:szCs w:val="36"/>
              </w:rPr>
              <w:t>과제 계획서 목차</w:t>
            </w:r>
          </w:p>
          <w:p w14:paraId="5B191389" w14:textId="77777777" w:rsidR="004E6745" w:rsidRPr="004E6745" w:rsidRDefault="004E6745" w:rsidP="00E11CF0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  <w:p w14:paraId="6C0F5DF6" w14:textId="77777777" w:rsidR="004E6745" w:rsidRPr="004E6745" w:rsidRDefault="004E6745" w:rsidP="00E11CF0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1. 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요약서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ab/>
              <w:t>○○</w:t>
            </w:r>
          </w:p>
          <w:p w14:paraId="2494957D" w14:textId="77777777" w:rsidR="004E6745" w:rsidRPr="004E6745" w:rsidRDefault="004E6745" w:rsidP="00E11CF0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2. 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배경 및 필요성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ab/>
              <w:t>○○</w:t>
            </w:r>
          </w:p>
          <w:p w14:paraId="73379E45" w14:textId="77777777" w:rsidR="004E6745" w:rsidRPr="004E6745" w:rsidRDefault="004E6745" w:rsidP="00E11CF0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3. </w:t>
            </w:r>
            <w:r w:rsidR="008A3C16" w:rsidRPr="008A3C16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선행조사</w:t>
            </w:r>
            <w:r w:rsidR="008A3C16" w:rsidRPr="008A3C16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 xml:space="preserve"> 및 국내외 연구동향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ab/>
              <w:t>○○</w:t>
            </w:r>
          </w:p>
          <w:p w14:paraId="37BFB04F" w14:textId="77777777" w:rsidR="004E6745" w:rsidRDefault="004E6745" w:rsidP="00E11CF0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spacing w:val="-1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4. </w:t>
            </w:r>
            <w:r w:rsidRPr="004E6745">
              <w:rPr>
                <w:rFonts w:ascii="굴림" w:eastAsia="굴림" w:hAnsi="굴림" w:cs="굴림"/>
                <w:color w:val="000000"/>
                <w:spacing w:val="-10"/>
                <w:kern w:val="0"/>
                <w:sz w:val="24"/>
                <w:szCs w:val="24"/>
              </w:rPr>
              <w:t>연구목표 및 내용</w:t>
            </w:r>
            <w:r w:rsidRPr="004E6745">
              <w:rPr>
                <w:rFonts w:ascii="굴림" w:eastAsia="굴림" w:hAnsi="굴림" w:cs="굴림"/>
                <w:color w:val="000000"/>
                <w:spacing w:val="-10"/>
                <w:kern w:val="0"/>
                <w:sz w:val="24"/>
                <w:szCs w:val="24"/>
              </w:rPr>
              <w:tab/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○○</w:t>
            </w:r>
          </w:p>
          <w:p w14:paraId="4FDB8843" w14:textId="77777777" w:rsidR="008A3C16" w:rsidRPr="004E6745" w:rsidRDefault="008A3C16" w:rsidP="00E11CF0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spacing w:val="-1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5</w:t>
            </w:r>
            <w:r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. </w:t>
            </w:r>
            <w:r w:rsidRPr="004E6745">
              <w:rPr>
                <w:rFonts w:ascii="굴림" w:eastAsia="굴림" w:hAnsi="굴림" w:cs="굴림"/>
                <w:color w:val="000000"/>
                <w:spacing w:val="-10"/>
                <w:kern w:val="0"/>
                <w:sz w:val="24"/>
                <w:szCs w:val="24"/>
              </w:rPr>
              <w:t>연구</w:t>
            </w:r>
            <w:r>
              <w:rPr>
                <w:rFonts w:ascii="굴림" w:eastAsia="굴림" w:hAnsi="굴림" w:cs="굴림" w:hint="eastAsia"/>
                <w:color w:val="000000"/>
                <w:spacing w:val="-10"/>
                <w:kern w:val="0"/>
                <w:sz w:val="24"/>
                <w:szCs w:val="24"/>
              </w:rPr>
              <w:t>방법</w:t>
            </w:r>
            <w:r w:rsidRPr="004E6745">
              <w:rPr>
                <w:rFonts w:ascii="굴림" w:eastAsia="굴림" w:hAnsi="굴림" w:cs="굴림"/>
                <w:color w:val="000000"/>
                <w:spacing w:val="-10"/>
                <w:kern w:val="0"/>
                <w:sz w:val="24"/>
                <w:szCs w:val="24"/>
              </w:rPr>
              <w:tab/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○○</w:t>
            </w:r>
          </w:p>
          <w:p w14:paraId="340749B5" w14:textId="77777777" w:rsidR="004E6745" w:rsidRPr="004E6745" w:rsidRDefault="00CA0E99" w:rsidP="00E11CF0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6</w:t>
            </w:r>
            <w:r w:rsidR="004E6745"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. </w:t>
            </w:r>
            <w:r w:rsidRPr="00CA0E99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예상되는</w:t>
            </w:r>
            <w:r w:rsidRPr="00CA0E99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 xml:space="preserve"> 연구결과 및 발전방향</w:t>
            </w:r>
            <w:r w:rsidR="004E6745"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ab/>
              <w:t>○○</w:t>
            </w:r>
          </w:p>
          <w:p w14:paraId="16A376A7" w14:textId="77777777" w:rsidR="004E6745" w:rsidRPr="00F1145A" w:rsidRDefault="00CA0E99" w:rsidP="00F1145A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7</w:t>
            </w:r>
            <w:r w:rsidR="004E6745" w:rsidRPr="004E6745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. </w:t>
            </w:r>
            <w:r w:rsidR="004E6745"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참고문헌</w:t>
            </w:r>
            <w:r w:rsidR="004E6745"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ab/>
              <w:t>○○</w:t>
            </w:r>
          </w:p>
          <w:p w14:paraId="180BAC9A" w14:textId="77777777" w:rsidR="004E6745" w:rsidRPr="004E6745" w:rsidRDefault="00F1145A" w:rsidP="00F1145A">
            <w:pPr>
              <w:tabs>
                <w:tab w:val="right" w:leader="middleDot" w:pos="8504"/>
              </w:tabs>
              <w:snapToGrid w:val="0"/>
              <w:spacing w:before="140" w:after="0"/>
              <w:ind w:left="40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8. </w:t>
            </w:r>
            <w:r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구책임자의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 연구업적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ab/>
              <w:t>○○</w:t>
            </w:r>
          </w:p>
        </w:tc>
      </w:tr>
    </w:tbl>
    <w:p w14:paraId="1BF43F14" w14:textId="77777777" w:rsidR="004E6745" w:rsidRPr="004E6745" w:rsidRDefault="004E6745" w:rsidP="00E11CF0">
      <w:pPr>
        <w:spacing w:before="200" w:after="100"/>
        <w:textAlignment w:val="baseline"/>
        <w:rPr>
          <w:rFonts w:ascii="굴림" w:eastAsia="굴림" w:hAnsi="굴림" w:cs="굴림"/>
          <w:b/>
          <w:bCs/>
          <w:color w:val="000000"/>
          <w:spacing w:val="-10"/>
          <w:w w:val="95"/>
          <w:kern w:val="0"/>
          <w:sz w:val="24"/>
          <w:szCs w:val="24"/>
        </w:rPr>
      </w:pPr>
      <w:r w:rsidRPr="004E6745">
        <w:rPr>
          <w:rFonts w:ascii="굴림" w:eastAsia="굴림" w:hAnsi="굴림" w:cs="굴림" w:hint="eastAsia"/>
          <w:b/>
          <w:bCs/>
          <w:color w:val="000000"/>
          <w:spacing w:val="-10"/>
          <w:w w:val="95"/>
          <w:kern w:val="0"/>
          <w:sz w:val="24"/>
          <w:szCs w:val="24"/>
        </w:rPr>
        <w:lastRenderedPageBreak/>
        <w:t xml:space="preserve">1. </w:t>
      </w:r>
      <w:r w:rsidRPr="004E6745">
        <w:rPr>
          <w:rFonts w:ascii="굴림" w:eastAsia="굴림" w:hAnsi="굴림" w:cs="굴림"/>
          <w:b/>
          <w:bCs/>
          <w:color w:val="000000"/>
          <w:spacing w:val="-10"/>
          <w:w w:val="95"/>
          <w:kern w:val="0"/>
          <w:sz w:val="24"/>
          <w:szCs w:val="24"/>
        </w:rPr>
        <w:t>요약서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30"/>
      </w:tblGrid>
      <w:tr w:rsidR="004E6745" w:rsidRPr="004E6745" w14:paraId="0CA813A5" w14:textId="77777777" w:rsidTr="00743A8E">
        <w:trPr>
          <w:trHeight w:val="492"/>
        </w:trPr>
        <w:tc>
          <w:tcPr>
            <w:tcW w:w="92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AFAB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24A3AF" w14:textId="77777777" w:rsidR="004E6745" w:rsidRPr="004E6745" w:rsidRDefault="004E6745" w:rsidP="00E11CF0">
            <w:pPr>
              <w:snapToGrid w:val="0"/>
              <w:spacing w:after="0"/>
              <w:ind w:left="1078" w:right="60" w:hanging="510"/>
              <w:textAlignment w:val="baseline"/>
              <w:rPr>
                <w:rFonts w:ascii="굴림" w:eastAsia="굴림" w:hAnsi="굴림" w:cs="굴림"/>
                <w:color w:val="000000"/>
                <w:spacing w:val="-4"/>
                <w:w w:val="95"/>
                <w:kern w:val="0"/>
                <w:sz w:val="22"/>
              </w:rPr>
            </w:pPr>
            <w:r w:rsidRPr="004E6745">
              <w:rPr>
                <w:rFonts w:ascii="굴림" w:eastAsia="굴림" w:hAnsi="굴림" w:cs="굴림" w:hint="eastAsia"/>
                <w:color w:val="000000"/>
                <w:spacing w:val="-4"/>
                <w:w w:val="95"/>
                <w:kern w:val="0"/>
                <w:sz w:val="22"/>
              </w:rPr>
              <w:t xml:space="preserve">* </w:t>
            </w:r>
            <w:r w:rsidRPr="004E6745">
              <w:rPr>
                <w:rFonts w:ascii="굴림" w:eastAsia="굴림" w:hAnsi="굴림" w:cs="굴림"/>
                <w:color w:val="000000"/>
                <w:spacing w:val="-4"/>
                <w:w w:val="95"/>
                <w:kern w:val="0"/>
                <w:sz w:val="22"/>
              </w:rPr>
              <w:t xml:space="preserve">간략하게 기술하여 주시고 요약문의 총분량은 </w:t>
            </w:r>
            <w:r w:rsidRPr="004E6745">
              <w:rPr>
                <w:rFonts w:ascii="굴림" w:eastAsia="굴림" w:hAnsi="굴림" w:cs="굴림" w:hint="eastAsia"/>
                <w:color w:val="000000"/>
                <w:spacing w:val="-4"/>
                <w:w w:val="95"/>
                <w:kern w:val="0"/>
                <w:sz w:val="22"/>
              </w:rPr>
              <w:t xml:space="preserve">1page </w:t>
            </w:r>
            <w:r w:rsidRPr="004E6745">
              <w:rPr>
                <w:rFonts w:ascii="굴림" w:eastAsia="굴림" w:hAnsi="굴림" w:cs="굴림"/>
                <w:color w:val="000000"/>
                <w:spacing w:val="-4"/>
                <w:w w:val="95"/>
                <w:kern w:val="0"/>
                <w:sz w:val="22"/>
              </w:rPr>
              <w:t>이내로 제한함</w:t>
            </w:r>
          </w:p>
        </w:tc>
      </w:tr>
    </w:tbl>
    <w:p w14:paraId="270654B8" w14:textId="77777777" w:rsidR="004E6745" w:rsidRPr="004E6745" w:rsidRDefault="004E6745" w:rsidP="00E11CF0">
      <w:pPr>
        <w:widowControl/>
        <w:wordWrap/>
        <w:autoSpaceDE/>
        <w:autoSpaceDN/>
        <w:spacing w:after="0"/>
        <w:jc w:val="left"/>
        <w:rPr>
          <w:rFonts w:ascii="굴림" w:eastAsia="굴림" w:hAnsi="굴림" w:cs="굴림"/>
          <w:vanish/>
          <w:kern w:val="0"/>
          <w:sz w:val="24"/>
          <w:szCs w:val="24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0"/>
        <w:gridCol w:w="997"/>
        <w:gridCol w:w="1474"/>
        <w:gridCol w:w="1473"/>
        <w:gridCol w:w="1473"/>
        <w:gridCol w:w="1472"/>
        <w:gridCol w:w="1473"/>
      </w:tblGrid>
      <w:tr w:rsidR="00F1534E" w:rsidRPr="004E6745" w14:paraId="30A2BA81" w14:textId="77777777" w:rsidTr="00F1534E">
        <w:trPr>
          <w:trHeight w:val="915"/>
        </w:trPr>
        <w:tc>
          <w:tcPr>
            <w:tcW w:w="1717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8ECDE07" w14:textId="77777777" w:rsidR="00F1534E" w:rsidRPr="00743A8E" w:rsidRDefault="00F1534E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43A8E">
              <w:rPr>
                <w:rFonts w:ascii="굴림" w:eastAsia="굴림" w:hAnsi="굴림" w:cs="굴림" w:hint="eastAsia"/>
                <w:color w:val="000000"/>
                <w:kern w:val="0"/>
                <w:sz w:val="24"/>
                <w:szCs w:val="24"/>
              </w:rPr>
              <w:t>연구과제명</w:t>
            </w:r>
          </w:p>
        </w:tc>
        <w:tc>
          <w:tcPr>
            <w:tcW w:w="7365" w:type="dxa"/>
            <w:gridSpan w:val="5"/>
            <w:tcBorders>
              <w:top w:val="single" w:sz="18" w:space="0" w:color="000000"/>
              <w:left w:val="single" w:sz="2" w:space="0" w:color="000000"/>
              <w:bottom w:val="single" w:sz="4" w:space="0" w:color="auto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20E7B72" w14:textId="77777777" w:rsidR="00F1534E" w:rsidRPr="00743A8E" w:rsidRDefault="00F1534E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743A8E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(국문)</w:t>
            </w:r>
          </w:p>
        </w:tc>
      </w:tr>
      <w:tr w:rsidR="00F1534E" w:rsidRPr="004E6745" w14:paraId="2BF23777" w14:textId="77777777" w:rsidTr="00F1534E">
        <w:trPr>
          <w:trHeight w:val="915"/>
        </w:trPr>
        <w:tc>
          <w:tcPr>
            <w:tcW w:w="1717" w:type="dxa"/>
            <w:gridSpan w:val="2"/>
            <w:vMerge/>
            <w:tcBorders>
              <w:left w:val="single" w:sz="18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DD9A487" w14:textId="77777777" w:rsidR="00F1534E" w:rsidRPr="00743A8E" w:rsidRDefault="00F1534E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89BBB0" w14:textId="77777777" w:rsidR="00F1534E" w:rsidRPr="00743A8E" w:rsidRDefault="00F1534E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743A8E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(영문)</w:t>
            </w:r>
          </w:p>
        </w:tc>
      </w:tr>
      <w:tr w:rsidR="004E6745" w:rsidRPr="004E6745" w14:paraId="5835E73A" w14:textId="77777777" w:rsidTr="00F1534E">
        <w:trPr>
          <w:trHeight w:val="1784"/>
        </w:trPr>
        <w:tc>
          <w:tcPr>
            <w:tcW w:w="1717" w:type="dxa"/>
            <w:gridSpan w:val="2"/>
            <w:tcBorders>
              <w:top w:val="single" w:sz="18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646929F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구의 필요성</w:t>
            </w:r>
          </w:p>
        </w:tc>
        <w:tc>
          <w:tcPr>
            <w:tcW w:w="7365" w:type="dxa"/>
            <w:gridSpan w:val="5"/>
            <w:tcBorders>
              <w:top w:val="single" w:sz="18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738EB0" w14:textId="77777777" w:rsidR="004E6745" w:rsidRPr="004E6745" w:rsidRDefault="004E6745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</w:tc>
      </w:tr>
      <w:tr w:rsidR="004E6745" w:rsidRPr="004E6745" w14:paraId="3A230EA9" w14:textId="77777777" w:rsidTr="00F1534E">
        <w:trPr>
          <w:trHeight w:val="2896"/>
        </w:trPr>
        <w:tc>
          <w:tcPr>
            <w:tcW w:w="1717" w:type="dxa"/>
            <w:gridSpan w:val="2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6F48E7D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구목표</w:t>
            </w:r>
          </w:p>
        </w:tc>
        <w:tc>
          <w:tcPr>
            <w:tcW w:w="736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F0B12E7" w14:textId="77777777" w:rsidR="004E6745" w:rsidRPr="004E6745" w:rsidRDefault="004E6745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  <w:p w14:paraId="36E0D1F4" w14:textId="77777777" w:rsidR="004E6745" w:rsidRPr="004E6745" w:rsidRDefault="004E6745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  <w:p w14:paraId="69E353A8" w14:textId="77777777" w:rsidR="004E6745" w:rsidRPr="004E6745" w:rsidRDefault="004E6745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  <w:p w14:paraId="510D41F3" w14:textId="77777777" w:rsidR="004E6745" w:rsidRPr="004E6745" w:rsidRDefault="004E6745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  <w:p w14:paraId="04A7F307" w14:textId="77777777" w:rsidR="004E6745" w:rsidRPr="004E6745" w:rsidRDefault="004E6745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</w:tc>
      </w:tr>
      <w:tr w:rsidR="004E6745" w:rsidRPr="004E6745" w14:paraId="2C5A0958" w14:textId="77777777" w:rsidTr="00F1534E">
        <w:trPr>
          <w:trHeight w:val="2896"/>
        </w:trPr>
        <w:tc>
          <w:tcPr>
            <w:tcW w:w="1717" w:type="dxa"/>
            <w:gridSpan w:val="2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DF64F4B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연구내용</w:t>
            </w:r>
          </w:p>
        </w:tc>
        <w:tc>
          <w:tcPr>
            <w:tcW w:w="736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D4CF1A6" w14:textId="77777777" w:rsidR="00DE5E98" w:rsidRPr="004E6745" w:rsidRDefault="00DE5E98" w:rsidP="00DE5E98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  <w:p w14:paraId="2BDF3B75" w14:textId="77777777" w:rsidR="00DE5E98" w:rsidRPr="004E6745" w:rsidRDefault="00DE5E98" w:rsidP="00DE5E98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  <w:p w14:paraId="2DF8BC4A" w14:textId="77777777" w:rsidR="00DE5E98" w:rsidRPr="004E6745" w:rsidRDefault="00DE5E98" w:rsidP="00DE5E98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  <w:p w14:paraId="3A5C32FB" w14:textId="77777777" w:rsidR="00DE5E98" w:rsidRPr="004E6745" w:rsidRDefault="00DE5E98" w:rsidP="00DE5E98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  <w:p w14:paraId="7E1CA7B0" w14:textId="77777777" w:rsidR="004E6745" w:rsidRPr="004E6745" w:rsidRDefault="00DE5E98" w:rsidP="00DE5E98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</w:tc>
      </w:tr>
      <w:tr w:rsidR="004E6745" w:rsidRPr="004E6745" w14:paraId="0A6E7855" w14:textId="77777777" w:rsidTr="00F1534E">
        <w:trPr>
          <w:trHeight w:val="1637"/>
        </w:trPr>
        <w:tc>
          <w:tcPr>
            <w:tcW w:w="1717" w:type="dxa"/>
            <w:gridSpan w:val="2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2538EF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기대성과</w:t>
            </w:r>
          </w:p>
        </w:tc>
        <w:tc>
          <w:tcPr>
            <w:tcW w:w="736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005D2A2" w14:textId="77777777" w:rsidR="004E6745" w:rsidRPr="004E6745" w:rsidRDefault="004E6745" w:rsidP="00E11CF0">
            <w:pPr>
              <w:snapToGrid w:val="0"/>
              <w:spacing w:after="0"/>
              <w:ind w:left="80" w:right="8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○</w:t>
            </w:r>
          </w:p>
        </w:tc>
      </w:tr>
      <w:tr w:rsidR="004E6745" w:rsidRPr="004E6745" w14:paraId="4FA16A79" w14:textId="77777777" w:rsidTr="00F1534E">
        <w:trPr>
          <w:trHeight w:val="404"/>
        </w:trPr>
        <w:tc>
          <w:tcPr>
            <w:tcW w:w="720" w:type="dxa"/>
            <w:vMerge w:val="restart"/>
            <w:tcBorders>
              <w:top w:val="single" w:sz="2" w:space="0" w:color="000000"/>
              <w:left w:val="single" w:sz="18" w:space="0" w:color="000000"/>
              <w:bottom w:val="single" w:sz="18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B0B026F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색인</w:t>
            </w:r>
          </w:p>
          <w:p w14:paraId="006946F4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단어</w:t>
            </w:r>
          </w:p>
        </w:tc>
        <w:tc>
          <w:tcPr>
            <w:tcW w:w="9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1D39DF5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국문</w:t>
            </w:r>
          </w:p>
        </w:tc>
        <w:tc>
          <w:tcPr>
            <w:tcW w:w="14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E5FBD5D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F0563B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428C6CF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B5FE7F1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51BBE0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4E6745" w:rsidRPr="004E6745" w14:paraId="644D38F4" w14:textId="77777777" w:rsidTr="00F1534E">
        <w:trPr>
          <w:trHeight w:val="411"/>
        </w:trPr>
        <w:tc>
          <w:tcPr>
            <w:tcW w:w="0" w:type="auto"/>
            <w:vMerge/>
            <w:tcBorders>
              <w:top w:val="single" w:sz="2" w:space="0" w:color="000000"/>
              <w:left w:val="single" w:sz="18" w:space="0" w:color="000000"/>
              <w:bottom w:val="single" w:sz="18" w:space="0" w:color="000000"/>
              <w:right w:val="single" w:sz="2" w:space="0" w:color="000000"/>
            </w:tcBorders>
            <w:vAlign w:val="center"/>
            <w:hideMark/>
          </w:tcPr>
          <w:p w14:paraId="7E7E8596" w14:textId="77777777" w:rsidR="004E6745" w:rsidRPr="004E6745" w:rsidRDefault="004E6745" w:rsidP="00E11CF0">
            <w:pPr>
              <w:widowControl/>
              <w:wordWrap/>
              <w:autoSpaceDE/>
              <w:autoSpaceDN/>
              <w:spacing w:after="0"/>
              <w:jc w:val="left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97" w:type="dxa"/>
            <w:tcBorders>
              <w:top w:val="single" w:sz="2" w:space="0" w:color="000000"/>
              <w:left w:val="single" w:sz="2" w:space="0" w:color="000000"/>
              <w:bottom w:val="single" w:sz="18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6D7BF55" w14:textId="77777777" w:rsidR="004E6745" w:rsidRPr="004E6745" w:rsidRDefault="004E6745" w:rsidP="00E11CF0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4"/>
                <w:szCs w:val="24"/>
              </w:rPr>
              <w:t>영문</w:t>
            </w:r>
          </w:p>
        </w:tc>
        <w:tc>
          <w:tcPr>
            <w:tcW w:w="1474" w:type="dxa"/>
            <w:tcBorders>
              <w:top w:val="single" w:sz="2" w:space="0" w:color="000000"/>
              <w:left w:val="single" w:sz="2" w:space="0" w:color="000000"/>
              <w:bottom w:val="single" w:sz="18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DD3F2D3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3" w:type="dxa"/>
            <w:tcBorders>
              <w:top w:val="single" w:sz="2" w:space="0" w:color="000000"/>
              <w:left w:val="single" w:sz="2" w:space="0" w:color="000000"/>
              <w:bottom w:val="single" w:sz="18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717656A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3" w:type="dxa"/>
            <w:tcBorders>
              <w:top w:val="single" w:sz="2" w:space="0" w:color="000000"/>
              <w:left w:val="single" w:sz="2" w:space="0" w:color="000000"/>
              <w:bottom w:val="single" w:sz="18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79A6868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2" w:type="dxa"/>
            <w:tcBorders>
              <w:top w:val="single" w:sz="2" w:space="0" w:color="000000"/>
              <w:left w:val="single" w:sz="2" w:space="0" w:color="000000"/>
              <w:bottom w:val="single" w:sz="18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A4098B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473" w:type="dxa"/>
            <w:tcBorders>
              <w:top w:val="single" w:sz="2" w:space="0" w:color="000000"/>
              <w:left w:val="single" w:sz="2" w:space="0" w:color="000000"/>
              <w:bottom w:val="single" w:sz="18" w:space="0" w:color="000000"/>
              <w:right w:val="single" w:sz="1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50ECFF8" w14:textId="77777777" w:rsidR="004E6745" w:rsidRPr="004E6745" w:rsidRDefault="004E6745" w:rsidP="00E11CF0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</w:p>
        </w:tc>
      </w:tr>
    </w:tbl>
    <w:p w14:paraId="018EDD02" w14:textId="77777777" w:rsidR="004E6745" w:rsidRPr="004E6745" w:rsidRDefault="004E6745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</w:pPr>
      <w:r w:rsidRPr="004E6745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lastRenderedPageBreak/>
        <w:t xml:space="preserve">2. </w:t>
      </w:r>
      <w:r w:rsidRPr="004E6745"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  <w:t>배경 및 필요성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82"/>
      </w:tblGrid>
      <w:tr w:rsidR="004E6745" w:rsidRPr="004E6745" w14:paraId="72A37BBE" w14:textId="77777777" w:rsidTr="00113A35">
        <w:trPr>
          <w:trHeight w:val="47"/>
        </w:trPr>
        <w:tc>
          <w:tcPr>
            <w:tcW w:w="95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AFAB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0C14C93" w14:textId="4D5E2FF2" w:rsidR="004E6745" w:rsidRPr="004E6745" w:rsidRDefault="004E6745" w:rsidP="00E11CF0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="00113A35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="00E6352A">
              <w:rPr>
                <w:rFonts w:ascii="굴림" w:eastAsia="굴림" w:hAnsi="굴림" w:cs="굴림"/>
                <w:color w:val="000000"/>
                <w:kern w:val="0"/>
                <w:sz w:val="22"/>
              </w:rPr>
              <w:t>대한내분비외과학회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와</w:t>
            </w:r>
            <w:proofErr w:type="spellEnd"/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 관련되는 본 주제의 배경을 기술하고 이 과제의 연구비 지원의 필요성을 구체적으로 서술함</w:t>
            </w:r>
          </w:p>
        </w:tc>
      </w:tr>
    </w:tbl>
    <w:p w14:paraId="04CF1340" w14:textId="77777777" w:rsidR="00113A35" w:rsidRPr="00113A35" w:rsidRDefault="00113A35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color w:val="000000"/>
          <w:spacing w:val="-10"/>
          <w:w w:val="95"/>
          <w:kern w:val="0"/>
          <w:sz w:val="24"/>
          <w:szCs w:val="24"/>
        </w:rPr>
      </w:pPr>
    </w:p>
    <w:p w14:paraId="17222F08" w14:textId="77777777" w:rsidR="004E6745" w:rsidRPr="004E6745" w:rsidRDefault="004E6745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</w:pPr>
      <w:r w:rsidRPr="004E6745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 xml:space="preserve">3. </w:t>
      </w:r>
      <w:r w:rsidRPr="004E6745"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  <w:t xml:space="preserve">선행조사 및 </w:t>
      </w:r>
      <w:r w:rsidR="00113A35" w:rsidRPr="00113A35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>국내외</w:t>
      </w:r>
      <w:r w:rsidR="00113A35" w:rsidRPr="00113A35"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  <w:t xml:space="preserve"> 연구동향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82"/>
      </w:tblGrid>
      <w:tr w:rsidR="004E6745" w:rsidRPr="004E6745" w14:paraId="3E443CEF" w14:textId="77777777" w:rsidTr="00113A35">
        <w:trPr>
          <w:trHeight w:val="277"/>
        </w:trPr>
        <w:tc>
          <w:tcPr>
            <w:tcW w:w="95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AFAB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7302E7" w14:textId="77777777" w:rsidR="004E6745" w:rsidRPr="004E6745" w:rsidRDefault="004E6745" w:rsidP="00E11CF0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본 과제와 관련된 선행조사 결과와 그 의미에 대하여 기술함</w:t>
            </w:r>
          </w:p>
          <w:p w14:paraId="784305D9" w14:textId="77777777" w:rsidR="004E6745" w:rsidRPr="004E6745" w:rsidRDefault="004E6745" w:rsidP="00E11CF0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="00113A35" w:rsidRPr="00113A35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관련</w:t>
            </w:r>
            <w:r w:rsidR="00113A35" w:rsidRPr="00113A35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 연구의 국내외 동향과 가설 정립과정을 </w:t>
            </w:r>
            <w:r w:rsidR="00113A35">
              <w:rPr>
                <w:rFonts w:ascii="굴림" w:eastAsia="굴림" w:hAnsi="굴림" w:cs="굴림"/>
                <w:color w:val="000000"/>
                <w:kern w:val="0"/>
                <w:sz w:val="22"/>
              </w:rPr>
              <w:t>요약</w:t>
            </w:r>
            <w:r w:rsidR="00113A35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함</w:t>
            </w:r>
          </w:p>
        </w:tc>
      </w:tr>
    </w:tbl>
    <w:p w14:paraId="5AE27444" w14:textId="77777777" w:rsidR="00113A35" w:rsidRDefault="00113A35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color w:val="000000"/>
          <w:spacing w:val="-10"/>
          <w:w w:val="95"/>
          <w:kern w:val="0"/>
          <w:sz w:val="24"/>
          <w:szCs w:val="24"/>
        </w:rPr>
      </w:pPr>
    </w:p>
    <w:p w14:paraId="3C932D92" w14:textId="77777777" w:rsidR="004E6745" w:rsidRPr="004E6745" w:rsidRDefault="004E6745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</w:pPr>
      <w:r w:rsidRPr="004E6745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 xml:space="preserve">4. </w:t>
      </w:r>
      <w:r w:rsidRPr="004E6745"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  <w:t xml:space="preserve">연구목표 및 내용 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82"/>
      </w:tblGrid>
      <w:tr w:rsidR="004E6745" w:rsidRPr="004E6745" w14:paraId="65E2566E" w14:textId="77777777" w:rsidTr="00113A35">
        <w:trPr>
          <w:trHeight w:val="150"/>
        </w:trPr>
        <w:tc>
          <w:tcPr>
            <w:tcW w:w="96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AFAB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547FDD9" w14:textId="77777777" w:rsidR="004E6745" w:rsidRPr="004E6745" w:rsidRDefault="004E6745" w:rsidP="00113A35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="00113A35" w:rsidRPr="00113A35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연구의</w:t>
            </w:r>
            <w:r w:rsidR="00113A35" w:rsidRPr="00113A35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 필요성과 </w:t>
            </w:r>
            <w:proofErr w:type="spellStart"/>
            <w:r w:rsidR="00113A35" w:rsidRPr="00113A35">
              <w:rPr>
                <w:rFonts w:ascii="굴림" w:eastAsia="굴림" w:hAnsi="굴림" w:cs="굴림"/>
                <w:color w:val="000000"/>
                <w:kern w:val="0"/>
                <w:sz w:val="22"/>
              </w:rPr>
              <w:t>연차별</w:t>
            </w:r>
            <w:proofErr w:type="spellEnd"/>
            <w:r w:rsidR="00113A35" w:rsidRPr="00113A35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 연구목표 및 계획을 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구체적이고 명확하게 작성함</w:t>
            </w:r>
          </w:p>
        </w:tc>
      </w:tr>
    </w:tbl>
    <w:p w14:paraId="371AA9AE" w14:textId="77777777" w:rsidR="00113A35" w:rsidRDefault="00113A35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color w:val="000000"/>
          <w:spacing w:val="-10"/>
          <w:kern w:val="0"/>
          <w:sz w:val="24"/>
          <w:szCs w:val="24"/>
        </w:rPr>
      </w:pPr>
    </w:p>
    <w:p w14:paraId="14EC4B62" w14:textId="77777777" w:rsidR="00BA4E06" w:rsidRPr="00BA4E06" w:rsidRDefault="00BA4E06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</w:pPr>
      <w:r w:rsidRPr="00BA4E06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>5. 연구방법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82"/>
      </w:tblGrid>
      <w:tr w:rsidR="00BA4E06" w:rsidRPr="004E6745" w14:paraId="5E2CC1CF" w14:textId="77777777" w:rsidTr="00BB5BFC">
        <w:trPr>
          <w:trHeight w:val="150"/>
        </w:trPr>
        <w:tc>
          <w:tcPr>
            <w:tcW w:w="96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AFAB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814B9E8" w14:textId="77777777" w:rsidR="004E6745" w:rsidRPr="004E6745" w:rsidRDefault="00BA4E06" w:rsidP="00BB5BFC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Pr="00BA4E06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가설</w:t>
            </w:r>
            <w:r w:rsidRPr="00BA4E06">
              <w:rPr>
                <w:rFonts w:ascii="굴림" w:eastAsia="굴림" w:hAnsi="굴림" w:cs="굴림"/>
                <w:color w:val="000000"/>
                <w:kern w:val="0"/>
                <w:sz w:val="22"/>
              </w:rPr>
              <w:t>(hypothesis)에 접근하는 전략과 그 방법론을 구체적으로, 상세하게 기술</w:t>
            </w: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함</w:t>
            </w:r>
          </w:p>
        </w:tc>
      </w:tr>
    </w:tbl>
    <w:p w14:paraId="76141BCE" w14:textId="77777777" w:rsidR="00BA4E06" w:rsidRPr="00BA4E06" w:rsidRDefault="00BA4E06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color w:val="000000"/>
          <w:spacing w:val="-10"/>
          <w:kern w:val="0"/>
          <w:sz w:val="24"/>
          <w:szCs w:val="24"/>
        </w:rPr>
      </w:pPr>
    </w:p>
    <w:p w14:paraId="7C7BA678" w14:textId="77777777" w:rsidR="004E6745" w:rsidRPr="004E6745" w:rsidRDefault="004E7BDE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</w:pPr>
      <w:r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>6</w:t>
      </w:r>
      <w:r w:rsidR="004E6745" w:rsidRPr="004E6745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 xml:space="preserve">. </w:t>
      </w:r>
      <w:r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>예상되는 연구결과 및 발전방향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82"/>
      </w:tblGrid>
      <w:tr w:rsidR="004E6745" w:rsidRPr="004E6745" w14:paraId="6C218D95" w14:textId="77777777" w:rsidTr="0040579A">
        <w:trPr>
          <w:trHeight w:val="47"/>
        </w:trPr>
        <w:tc>
          <w:tcPr>
            <w:tcW w:w="95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AFAB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EAE3485" w14:textId="77777777" w:rsidR="004E6745" w:rsidRPr="004E6745" w:rsidRDefault="004E6745" w:rsidP="00C31E57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="00C31E57" w:rsidRPr="00C31E57">
              <w:rPr>
                <w:rFonts w:ascii="굴림" w:eastAsia="굴림" w:hAnsi="굴림" w:cs="굴림" w:hint="eastAsia"/>
                <w:color w:val="000000"/>
                <w:kern w:val="0"/>
                <w:sz w:val="22"/>
              </w:rPr>
              <w:t>예상되는</w:t>
            </w:r>
            <w:r w:rsidR="00C31E57" w:rsidRPr="00C31E57">
              <w:rPr>
                <w:rFonts w:ascii="굴림" w:eastAsia="굴림" w:hAnsi="굴림" w:cs="굴림"/>
                <w:color w:val="000000"/>
                <w:kern w:val="0"/>
                <w:sz w:val="22"/>
              </w:rPr>
              <w:t xml:space="preserve"> 결과를 가능한 한 항목별로 기술하며, 그에 따른 앞으로의 지속적인 연구방향을 </w:t>
            </w:r>
            <w:r w:rsidR="00C31E57">
              <w:rPr>
                <w:rFonts w:ascii="굴림" w:eastAsia="굴림" w:hAnsi="굴림" w:cs="굴림"/>
                <w:color w:val="000000"/>
                <w:kern w:val="0"/>
                <w:sz w:val="22"/>
              </w:rPr>
              <w:t>제시</w:t>
            </w:r>
          </w:p>
        </w:tc>
      </w:tr>
    </w:tbl>
    <w:p w14:paraId="5E4180F7" w14:textId="77777777" w:rsidR="00197FC8" w:rsidRPr="0005626C" w:rsidRDefault="00197FC8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color w:val="000000"/>
          <w:spacing w:val="-10"/>
          <w:kern w:val="0"/>
          <w:sz w:val="24"/>
          <w:szCs w:val="24"/>
        </w:rPr>
      </w:pPr>
    </w:p>
    <w:p w14:paraId="11FD7D0B" w14:textId="77777777" w:rsidR="004E6745" w:rsidRPr="004E6745" w:rsidRDefault="00197FC8" w:rsidP="00E11CF0">
      <w:pPr>
        <w:snapToGrid w:val="0"/>
        <w:spacing w:before="200" w:after="100"/>
        <w:textAlignment w:val="baseline"/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</w:pPr>
      <w:r w:rsidRPr="0005626C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>7</w:t>
      </w:r>
      <w:r w:rsidR="004E6745" w:rsidRPr="004E6745">
        <w:rPr>
          <w:rFonts w:ascii="굴림" w:eastAsia="굴림" w:hAnsi="굴림" w:cs="굴림" w:hint="eastAsia"/>
          <w:b/>
          <w:color w:val="000000"/>
          <w:spacing w:val="-10"/>
          <w:kern w:val="0"/>
          <w:sz w:val="24"/>
          <w:szCs w:val="24"/>
        </w:rPr>
        <w:t xml:space="preserve">. </w:t>
      </w:r>
      <w:r w:rsidR="004E6745" w:rsidRPr="004E6745">
        <w:rPr>
          <w:rFonts w:ascii="굴림" w:eastAsia="굴림" w:hAnsi="굴림" w:cs="굴림"/>
          <w:b/>
          <w:color w:val="000000"/>
          <w:spacing w:val="-10"/>
          <w:kern w:val="0"/>
          <w:sz w:val="24"/>
          <w:szCs w:val="24"/>
        </w:rPr>
        <w:t>참고문헌</w:t>
      </w:r>
    </w:p>
    <w:p w14:paraId="44B2C565" w14:textId="77777777" w:rsidR="004D3700" w:rsidRDefault="004D3700" w:rsidP="00E11CF0">
      <w:pPr>
        <w:rPr>
          <w:rFonts w:ascii="굴림" w:eastAsia="굴림" w:hAnsi="굴림"/>
          <w:sz w:val="24"/>
          <w:szCs w:val="24"/>
        </w:rPr>
      </w:pPr>
    </w:p>
    <w:p w14:paraId="194B8896" w14:textId="77777777" w:rsidR="00743A8E" w:rsidRDefault="00743A8E" w:rsidP="00E11CF0">
      <w:pPr>
        <w:rPr>
          <w:rFonts w:ascii="굴림" w:eastAsia="굴림" w:hAnsi="굴림"/>
          <w:sz w:val="24"/>
          <w:szCs w:val="24"/>
        </w:rPr>
      </w:pPr>
    </w:p>
    <w:p w14:paraId="01C3B49E" w14:textId="77777777" w:rsidR="00743A8E" w:rsidRDefault="00743A8E" w:rsidP="00E11CF0">
      <w:pPr>
        <w:rPr>
          <w:rFonts w:ascii="굴림" w:eastAsia="굴림" w:hAnsi="굴림"/>
          <w:sz w:val="24"/>
          <w:szCs w:val="24"/>
        </w:rPr>
      </w:pPr>
    </w:p>
    <w:p w14:paraId="4BF4C7DF" w14:textId="77777777" w:rsidR="00743A8E" w:rsidRDefault="00743A8E" w:rsidP="00E11CF0">
      <w:pPr>
        <w:rPr>
          <w:rFonts w:ascii="굴림" w:eastAsia="굴림" w:hAnsi="굴림"/>
          <w:sz w:val="24"/>
          <w:szCs w:val="24"/>
        </w:rPr>
      </w:pPr>
    </w:p>
    <w:p w14:paraId="08A491E1" w14:textId="77777777" w:rsidR="00743A8E" w:rsidRDefault="00743A8E" w:rsidP="00E11CF0">
      <w:pPr>
        <w:rPr>
          <w:rFonts w:ascii="굴림" w:eastAsia="굴림" w:hAnsi="굴림"/>
          <w:sz w:val="24"/>
          <w:szCs w:val="24"/>
        </w:rPr>
      </w:pPr>
    </w:p>
    <w:p w14:paraId="2C7D2361" w14:textId="77777777" w:rsidR="00743A8E" w:rsidRDefault="00743A8E" w:rsidP="00E11CF0">
      <w:pPr>
        <w:rPr>
          <w:rFonts w:ascii="굴림" w:eastAsia="굴림" w:hAnsi="굴림"/>
          <w:sz w:val="24"/>
          <w:szCs w:val="24"/>
        </w:rPr>
      </w:pPr>
    </w:p>
    <w:p w14:paraId="57C31462" w14:textId="77777777" w:rsidR="00743A8E" w:rsidRDefault="00743A8E" w:rsidP="00E11CF0">
      <w:pPr>
        <w:rPr>
          <w:rFonts w:ascii="굴림" w:eastAsia="굴림" w:hAnsi="굴림"/>
          <w:sz w:val="24"/>
          <w:szCs w:val="24"/>
        </w:rPr>
      </w:pPr>
    </w:p>
    <w:p w14:paraId="71F1CCC3" w14:textId="77777777" w:rsidR="004D3700" w:rsidRDefault="004D3700" w:rsidP="00E11CF0">
      <w:pPr>
        <w:rPr>
          <w:rFonts w:ascii="굴림" w:eastAsia="굴림" w:hAnsi="굴림"/>
          <w:b/>
          <w:sz w:val="24"/>
          <w:szCs w:val="24"/>
        </w:rPr>
      </w:pPr>
      <w:r w:rsidRPr="004D3700">
        <w:rPr>
          <w:rFonts w:ascii="굴림" w:eastAsia="굴림" w:hAnsi="굴림" w:hint="eastAsia"/>
          <w:b/>
          <w:sz w:val="24"/>
          <w:szCs w:val="24"/>
        </w:rPr>
        <w:lastRenderedPageBreak/>
        <w:t>8. 연구책임자의 연구업적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82"/>
      </w:tblGrid>
      <w:tr w:rsidR="00EE7B2B" w:rsidRPr="004E6745" w14:paraId="21A45686" w14:textId="77777777" w:rsidTr="00BB5BFC">
        <w:trPr>
          <w:trHeight w:val="47"/>
        </w:trPr>
        <w:tc>
          <w:tcPr>
            <w:tcW w:w="95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AFAB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4495AE2" w14:textId="77777777" w:rsidR="00EE7B2B" w:rsidRDefault="00EE7B2B" w:rsidP="00EE7B2B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Pr="00EE7B2B">
              <w:rPr>
                <w:rFonts w:ascii="굴림" w:eastAsia="굴림" w:hAnsi="굴림" w:cs="굴림"/>
                <w:color w:val="000000"/>
                <w:kern w:val="0"/>
                <w:sz w:val="22"/>
              </w:rPr>
              <w:t>최근 3년간 발표한 연구업적 목록(학회발표 초록은 제외)</w:t>
            </w:r>
          </w:p>
          <w:p w14:paraId="6D308EA7" w14:textId="77777777" w:rsidR="00EE7B2B" w:rsidRPr="00EE7B2B" w:rsidRDefault="00EE7B2B" w:rsidP="00EE7B2B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Pr="00EE7B2B">
              <w:rPr>
                <w:rFonts w:ascii="굴림" w:eastAsia="굴림" w:hAnsi="굴림" w:cs="굴림"/>
                <w:color w:val="000000"/>
                <w:kern w:val="0"/>
                <w:sz w:val="22"/>
              </w:rPr>
              <w:t>구분에는 국내, 국외 논문으로 구분</w:t>
            </w:r>
          </w:p>
          <w:p w14:paraId="7ADD94DA" w14:textId="77777777" w:rsidR="004E6745" w:rsidRPr="004E6745" w:rsidRDefault="00EE7B2B" w:rsidP="00EE7B2B">
            <w:pPr>
              <w:snapToGrid w:val="0"/>
              <w:spacing w:after="0"/>
              <w:ind w:left="540" w:right="100" w:hanging="22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22"/>
              </w:rPr>
            </w:pPr>
            <w:r w:rsidRPr="004E6745">
              <w:rPr>
                <w:rFonts w:ascii="굴림" w:eastAsia="굴림" w:hAnsi="굴림" w:cs="굴림"/>
                <w:color w:val="000000"/>
                <w:kern w:val="0"/>
                <w:sz w:val="22"/>
              </w:rPr>
              <w:t>◦</w:t>
            </w:r>
            <w:r w:rsidRPr="00EE7B2B">
              <w:rPr>
                <w:rFonts w:ascii="굴림" w:eastAsia="굴림" w:hAnsi="굴림" w:cs="굴림"/>
                <w:color w:val="000000"/>
                <w:kern w:val="0"/>
                <w:sz w:val="22"/>
              </w:rPr>
              <w:t>저자구분은 제1저자, 교신저자, 공동저자로 구분</w:t>
            </w:r>
          </w:p>
        </w:tc>
      </w:tr>
    </w:tbl>
    <w:p w14:paraId="389818BD" w14:textId="77777777" w:rsidR="00EE7B2B" w:rsidRPr="00EE7B2B" w:rsidRDefault="00EE7B2B" w:rsidP="00E11CF0">
      <w:pPr>
        <w:rPr>
          <w:rFonts w:ascii="굴림" w:eastAsia="굴림" w:hAnsi="굴림"/>
          <w:b/>
          <w:sz w:val="24"/>
          <w:szCs w:val="24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7"/>
        <w:gridCol w:w="787"/>
        <w:gridCol w:w="664"/>
        <w:gridCol w:w="4951"/>
        <w:gridCol w:w="1292"/>
        <w:gridCol w:w="621"/>
      </w:tblGrid>
      <w:tr w:rsidR="004D3700" w:rsidRPr="004D3700" w14:paraId="1AA72C1D" w14:textId="77777777" w:rsidTr="004D3700">
        <w:trPr>
          <w:trHeight w:val="641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DF9DE21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연도</w:t>
            </w:r>
          </w:p>
        </w:tc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CB7F2A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>SCI(E)</w:t>
            </w:r>
          </w:p>
          <w:p w14:paraId="5ADA4CAB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여부</w:t>
            </w:r>
          </w:p>
        </w:tc>
        <w:tc>
          <w:tcPr>
            <w:tcW w:w="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3BC10DE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저자</w:t>
            </w:r>
          </w:p>
          <w:p w14:paraId="60DFD8D5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구분</w:t>
            </w:r>
          </w:p>
        </w:tc>
        <w:tc>
          <w:tcPr>
            <w:tcW w:w="53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68E4876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논문제목</w:t>
            </w: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>(</w:t>
            </w: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저자</w:t>
            </w: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 xml:space="preserve">, </w:t>
            </w: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제목</w:t>
            </w: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 xml:space="preserve">, </w:t>
            </w: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권</w:t>
            </w: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 xml:space="preserve">, </w:t>
            </w: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호</w:t>
            </w: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 xml:space="preserve">, </w:t>
            </w: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쪽 표기</w:t>
            </w: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13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B7E8B9F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  <w:t>학술지명</w:t>
            </w:r>
          </w:p>
        </w:tc>
        <w:tc>
          <w:tcPr>
            <w:tcW w:w="6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0BF0171" w14:textId="77777777" w:rsidR="004D3700" w:rsidRPr="004D3700" w:rsidRDefault="004D3700" w:rsidP="004D3700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22"/>
              </w:rPr>
            </w:pPr>
            <w:r w:rsidRPr="004D3700">
              <w:rPr>
                <w:rFonts w:ascii="굴림" w:eastAsia="굴림" w:hAnsi="굴림" w:cs="굴림" w:hint="eastAsia"/>
                <w:b/>
                <w:bCs/>
                <w:color w:val="000000"/>
                <w:kern w:val="0"/>
                <w:sz w:val="22"/>
              </w:rPr>
              <w:t>I/F</w:t>
            </w:r>
          </w:p>
        </w:tc>
      </w:tr>
      <w:tr w:rsidR="004D3700" w:rsidRPr="004D3700" w14:paraId="46F98982" w14:textId="77777777" w:rsidTr="004D3700">
        <w:trPr>
          <w:trHeight w:val="370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A5402C5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3FAF5D1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DB519E1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53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7AECD77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3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80D2A77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6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230812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4D3700" w:rsidRPr="004D3700" w14:paraId="1A024C41" w14:textId="77777777" w:rsidTr="004D3700">
        <w:trPr>
          <w:trHeight w:val="370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E1D1A70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D8C2F33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FBA2C0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53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9F76E5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3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DA0EC2F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6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919B5F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4D3700" w:rsidRPr="004D3700" w14:paraId="16E8DA6C" w14:textId="77777777" w:rsidTr="004D3700">
        <w:trPr>
          <w:trHeight w:val="370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5340AB0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88B012B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7B8926F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53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ED66E8F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3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35C53AB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6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8029A5D" w14:textId="77777777" w:rsidR="004D3700" w:rsidRPr="004D3700" w:rsidRDefault="004D3700" w:rsidP="004D3700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</w:p>
        </w:tc>
      </w:tr>
    </w:tbl>
    <w:p w14:paraId="7E1025CA" w14:textId="77777777" w:rsidR="004D3700" w:rsidRDefault="004D3700" w:rsidP="00E11CF0">
      <w:pPr>
        <w:rPr>
          <w:rFonts w:ascii="굴림" w:eastAsia="굴림" w:hAnsi="굴림"/>
          <w:sz w:val="24"/>
          <w:szCs w:val="24"/>
        </w:rPr>
      </w:pPr>
    </w:p>
    <w:p w14:paraId="4C86BE4D" w14:textId="77777777" w:rsidR="006F1D36" w:rsidRPr="006F1D36" w:rsidRDefault="006F1D36" w:rsidP="00E11CF0">
      <w:pPr>
        <w:rPr>
          <w:rFonts w:ascii="굴림" w:eastAsia="굴림" w:hAnsi="굴림"/>
          <w:b/>
          <w:sz w:val="24"/>
          <w:szCs w:val="24"/>
        </w:rPr>
      </w:pPr>
      <w:r w:rsidRPr="006F1D36">
        <w:rPr>
          <w:rFonts w:ascii="굴림" w:eastAsia="굴림" w:hAnsi="굴림" w:hint="eastAsia"/>
          <w:b/>
          <w:sz w:val="24"/>
          <w:szCs w:val="24"/>
        </w:rPr>
        <w:t>연구자 약력</w:t>
      </w:r>
    </w:p>
    <w:p w14:paraId="683F7CFE" w14:textId="77777777" w:rsidR="00CF0F54" w:rsidRPr="008850EA" w:rsidRDefault="00CF0F54" w:rsidP="00CF0F54">
      <w:pPr>
        <w:rPr>
          <w:b/>
          <w:sz w:val="22"/>
        </w:rPr>
      </w:pPr>
      <w:r w:rsidRPr="008850EA">
        <w:rPr>
          <w:rFonts w:hint="eastAsia"/>
          <w:b/>
          <w:sz w:val="22"/>
        </w:rPr>
        <w:t>[학력]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085"/>
        <w:gridCol w:w="6139"/>
      </w:tblGrid>
      <w:tr w:rsidR="00CF0F54" w14:paraId="2CD50093" w14:textId="77777777" w:rsidTr="00227000">
        <w:trPr>
          <w:trHeight w:val="433"/>
        </w:trPr>
        <w:tc>
          <w:tcPr>
            <w:tcW w:w="3085" w:type="dxa"/>
            <w:vAlign w:val="center"/>
          </w:tcPr>
          <w:p w14:paraId="66AB0120" w14:textId="77777777" w:rsidR="00CF0F54" w:rsidRDefault="00CF0F54" w:rsidP="00227000">
            <w:pPr>
              <w:jc w:val="center"/>
            </w:pPr>
            <w:r>
              <w:rPr>
                <w:rFonts w:hint="eastAsia"/>
              </w:rPr>
              <w:t>기 간</w:t>
            </w:r>
          </w:p>
        </w:tc>
        <w:tc>
          <w:tcPr>
            <w:tcW w:w="6139" w:type="dxa"/>
            <w:vAlign w:val="center"/>
          </w:tcPr>
          <w:p w14:paraId="49571532" w14:textId="77777777" w:rsidR="00CF0F54" w:rsidRDefault="00CF0F54" w:rsidP="00227000">
            <w:pPr>
              <w:jc w:val="center"/>
            </w:pPr>
            <w:proofErr w:type="gramStart"/>
            <w:r>
              <w:rPr>
                <w:rFonts w:hint="eastAsia"/>
              </w:rPr>
              <w:t>학교명 /</w:t>
            </w:r>
            <w:proofErr w:type="gramEnd"/>
            <w:r>
              <w:rPr>
                <w:rFonts w:hint="eastAsia"/>
              </w:rPr>
              <w:t xml:space="preserve"> 전공/ 학위</w:t>
            </w:r>
          </w:p>
        </w:tc>
      </w:tr>
      <w:tr w:rsidR="00CF0F54" w14:paraId="2DCD851A" w14:textId="77777777" w:rsidTr="00227000">
        <w:trPr>
          <w:trHeight w:val="433"/>
        </w:trPr>
        <w:tc>
          <w:tcPr>
            <w:tcW w:w="3085" w:type="dxa"/>
            <w:vAlign w:val="center"/>
          </w:tcPr>
          <w:p w14:paraId="0283BFFA" w14:textId="77777777" w:rsidR="00CF0F54" w:rsidRDefault="00CF0F54" w:rsidP="00227000">
            <w:pPr>
              <w:jc w:val="center"/>
            </w:pPr>
          </w:p>
        </w:tc>
        <w:tc>
          <w:tcPr>
            <w:tcW w:w="6139" w:type="dxa"/>
            <w:vAlign w:val="center"/>
          </w:tcPr>
          <w:p w14:paraId="1368929E" w14:textId="77777777" w:rsidR="00CF0F54" w:rsidRDefault="00CF0F54" w:rsidP="00227000"/>
        </w:tc>
      </w:tr>
      <w:tr w:rsidR="00CF0F54" w14:paraId="0E15F561" w14:textId="77777777" w:rsidTr="00227000">
        <w:trPr>
          <w:trHeight w:val="433"/>
        </w:trPr>
        <w:tc>
          <w:tcPr>
            <w:tcW w:w="3085" w:type="dxa"/>
            <w:vAlign w:val="center"/>
          </w:tcPr>
          <w:p w14:paraId="40780EC9" w14:textId="77777777" w:rsidR="00CF0F54" w:rsidRDefault="00CF0F54" w:rsidP="00227000">
            <w:pPr>
              <w:jc w:val="center"/>
            </w:pPr>
          </w:p>
        </w:tc>
        <w:tc>
          <w:tcPr>
            <w:tcW w:w="6139" w:type="dxa"/>
            <w:vAlign w:val="center"/>
          </w:tcPr>
          <w:p w14:paraId="58DC14C7" w14:textId="77777777" w:rsidR="00CF0F54" w:rsidRDefault="00CF0F54" w:rsidP="00227000"/>
        </w:tc>
      </w:tr>
      <w:tr w:rsidR="00CF0F54" w14:paraId="2B196A89" w14:textId="77777777" w:rsidTr="00227000">
        <w:trPr>
          <w:trHeight w:val="433"/>
        </w:trPr>
        <w:tc>
          <w:tcPr>
            <w:tcW w:w="3085" w:type="dxa"/>
            <w:vAlign w:val="center"/>
          </w:tcPr>
          <w:p w14:paraId="7B7350F8" w14:textId="77777777" w:rsidR="00CF0F54" w:rsidRDefault="00CF0F54" w:rsidP="00227000">
            <w:pPr>
              <w:jc w:val="center"/>
            </w:pPr>
          </w:p>
        </w:tc>
        <w:tc>
          <w:tcPr>
            <w:tcW w:w="6139" w:type="dxa"/>
            <w:vAlign w:val="center"/>
          </w:tcPr>
          <w:p w14:paraId="11F625EB" w14:textId="77777777" w:rsidR="00CF0F54" w:rsidRDefault="00CF0F54" w:rsidP="00227000"/>
        </w:tc>
      </w:tr>
    </w:tbl>
    <w:p w14:paraId="0918CC29" w14:textId="77777777" w:rsidR="00CF0F54" w:rsidRPr="008850EA" w:rsidRDefault="00CF0F54" w:rsidP="00CF0F54"/>
    <w:p w14:paraId="175CF1D3" w14:textId="77777777" w:rsidR="00CF0F54" w:rsidRPr="008850EA" w:rsidRDefault="00CF0F54" w:rsidP="00CF0F54">
      <w:pPr>
        <w:rPr>
          <w:b/>
          <w:sz w:val="22"/>
        </w:rPr>
      </w:pPr>
      <w:r w:rsidRPr="008850EA">
        <w:rPr>
          <w:rFonts w:hint="eastAsia"/>
          <w:b/>
          <w:sz w:val="22"/>
        </w:rPr>
        <w:t>[경력]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085"/>
        <w:gridCol w:w="6139"/>
      </w:tblGrid>
      <w:tr w:rsidR="00CF0F54" w14:paraId="5812928F" w14:textId="77777777" w:rsidTr="00227000">
        <w:trPr>
          <w:trHeight w:val="441"/>
        </w:trPr>
        <w:tc>
          <w:tcPr>
            <w:tcW w:w="3085" w:type="dxa"/>
            <w:vAlign w:val="center"/>
          </w:tcPr>
          <w:p w14:paraId="63B5F694" w14:textId="77777777" w:rsidR="00CF0F54" w:rsidRDefault="00CF0F54" w:rsidP="00227000">
            <w:pPr>
              <w:jc w:val="center"/>
            </w:pPr>
            <w:r>
              <w:rPr>
                <w:rFonts w:hint="eastAsia"/>
              </w:rPr>
              <w:t>기 간</w:t>
            </w:r>
          </w:p>
        </w:tc>
        <w:tc>
          <w:tcPr>
            <w:tcW w:w="6139" w:type="dxa"/>
            <w:vAlign w:val="center"/>
          </w:tcPr>
          <w:p w14:paraId="56C17E2E" w14:textId="77777777" w:rsidR="00CF0F54" w:rsidRDefault="00CF0F54" w:rsidP="00227000">
            <w:pPr>
              <w:jc w:val="center"/>
            </w:pPr>
            <w:proofErr w:type="gramStart"/>
            <w:r>
              <w:rPr>
                <w:rFonts w:hint="eastAsia"/>
              </w:rPr>
              <w:t>소속기관 /</w:t>
            </w:r>
            <w:proofErr w:type="gramEnd"/>
            <w:r>
              <w:rPr>
                <w:rFonts w:hint="eastAsia"/>
              </w:rPr>
              <w:t xml:space="preserve"> 직위/ 경력 내용</w:t>
            </w:r>
          </w:p>
        </w:tc>
      </w:tr>
      <w:tr w:rsidR="00CF0F54" w14:paraId="4B0D9045" w14:textId="77777777" w:rsidTr="00227000">
        <w:trPr>
          <w:trHeight w:val="486"/>
        </w:trPr>
        <w:tc>
          <w:tcPr>
            <w:tcW w:w="3085" w:type="dxa"/>
            <w:vAlign w:val="center"/>
          </w:tcPr>
          <w:p w14:paraId="5B8D6EB6" w14:textId="77777777" w:rsidR="00CF0F54" w:rsidRDefault="00CF0F54" w:rsidP="00227000">
            <w:pPr>
              <w:jc w:val="center"/>
            </w:pPr>
          </w:p>
        </w:tc>
        <w:tc>
          <w:tcPr>
            <w:tcW w:w="6139" w:type="dxa"/>
            <w:vAlign w:val="center"/>
          </w:tcPr>
          <w:p w14:paraId="5BDD1222" w14:textId="77777777" w:rsidR="00CF0F54" w:rsidRDefault="00CF0F54" w:rsidP="00227000"/>
        </w:tc>
      </w:tr>
      <w:tr w:rsidR="00CF0F54" w14:paraId="72BDE6E5" w14:textId="77777777" w:rsidTr="00227000">
        <w:trPr>
          <w:trHeight w:val="486"/>
        </w:trPr>
        <w:tc>
          <w:tcPr>
            <w:tcW w:w="3085" w:type="dxa"/>
            <w:vAlign w:val="center"/>
          </w:tcPr>
          <w:p w14:paraId="626492D0" w14:textId="77777777" w:rsidR="00CF0F54" w:rsidRDefault="00CF0F54" w:rsidP="00227000">
            <w:pPr>
              <w:jc w:val="center"/>
            </w:pPr>
          </w:p>
        </w:tc>
        <w:tc>
          <w:tcPr>
            <w:tcW w:w="6139" w:type="dxa"/>
            <w:vAlign w:val="center"/>
          </w:tcPr>
          <w:p w14:paraId="4761170B" w14:textId="77777777" w:rsidR="00CF0F54" w:rsidRDefault="00CF0F54" w:rsidP="00227000"/>
        </w:tc>
      </w:tr>
      <w:tr w:rsidR="00CF0F54" w14:paraId="603D025F" w14:textId="77777777" w:rsidTr="00227000">
        <w:trPr>
          <w:trHeight w:val="486"/>
        </w:trPr>
        <w:tc>
          <w:tcPr>
            <w:tcW w:w="3085" w:type="dxa"/>
            <w:vAlign w:val="center"/>
          </w:tcPr>
          <w:p w14:paraId="7A4FE097" w14:textId="77777777" w:rsidR="00CF0F54" w:rsidRDefault="00CF0F54" w:rsidP="00227000">
            <w:pPr>
              <w:jc w:val="center"/>
            </w:pPr>
          </w:p>
        </w:tc>
        <w:tc>
          <w:tcPr>
            <w:tcW w:w="6139" w:type="dxa"/>
            <w:vAlign w:val="center"/>
          </w:tcPr>
          <w:p w14:paraId="6567F55E" w14:textId="77777777" w:rsidR="00CF0F54" w:rsidRDefault="00CF0F54" w:rsidP="00227000"/>
        </w:tc>
      </w:tr>
      <w:tr w:rsidR="00CF0F54" w14:paraId="4D534795" w14:textId="77777777" w:rsidTr="00227000">
        <w:trPr>
          <w:trHeight w:val="486"/>
        </w:trPr>
        <w:tc>
          <w:tcPr>
            <w:tcW w:w="3085" w:type="dxa"/>
            <w:vAlign w:val="center"/>
          </w:tcPr>
          <w:p w14:paraId="1F90CD95" w14:textId="77777777" w:rsidR="00CF0F54" w:rsidRDefault="00CF0F54" w:rsidP="00227000"/>
        </w:tc>
        <w:tc>
          <w:tcPr>
            <w:tcW w:w="6139" w:type="dxa"/>
            <w:vAlign w:val="center"/>
          </w:tcPr>
          <w:p w14:paraId="112B8328" w14:textId="77777777" w:rsidR="00CF0F54" w:rsidRDefault="00CF0F54" w:rsidP="00227000"/>
        </w:tc>
      </w:tr>
    </w:tbl>
    <w:p w14:paraId="5C637D85" w14:textId="77777777" w:rsidR="006F1D36" w:rsidRPr="00CF0F54" w:rsidRDefault="006F1D36" w:rsidP="00E11CF0">
      <w:pPr>
        <w:rPr>
          <w:rFonts w:ascii="굴림" w:eastAsia="굴림" w:hAnsi="굴림"/>
          <w:sz w:val="24"/>
          <w:szCs w:val="24"/>
        </w:rPr>
      </w:pPr>
    </w:p>
    <w:p w14:paraId="6FD344C9" w14:textId="77777777" w:rsidR="006F1D36" w:rsidRPr="0005626C" w:rsidRDefault="006F1D36" w:rsidP="00E11CF0">
      <w:pPr>
        <w:rPr>
          <w:rFonts w:ascii="굴림" w:eastAsia="굴림" w:hAnsi="굴림"/>
          <w:sz w:val="24"/>
          <w:szCs w:val="24"/>
        </w:rPr>
      </w:pPr>
    </w:p>
    <w:sectPr w:rsidR="006F1D36" w:rsidRPr="0005626C" w:rsidSect="000E4D5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E61E1" w14:textId="77777777" w:rsidR="00D50C02" w:rsidRDefault="00D50C02" w:rsidP="00016274">
      <w:pPr>
        <w:spacing w:after="0" w:line="240" w:lineRule="auto"/>
      </w:pPr>
      <w:r>
        <w:separator/>
      </w:r>
    </w:p>
  </w:endnote>
  <w:endnote w:type="continuationSeparator" w:id="0">
    <w:p w14:paraId="727DEB5E" w14:textId="77777777" w:rsidR="00D50C02" w:rsidRDefault="00D50C02" w:rsidP="00016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0CEC8" w14:textId="77777777" w:rsidR="00D50C02" w:rsidRDefault="00D50C02" w:rsidP="00016274">
      <w:pPr>
        <w:spacing w:after="0" w:line="240" w:lineRule="auto"/>
      </w:pPr>
      <w:r>
        <w:separator/>
      </w:r>
    </w:p>
  </w:footnote>
  <w:footnote w:type="continuationSeparator" w:id="0">
    <w:p w14:paraId="71C1F69C" w14:textId="77777777" w:rsidR="00D50C02" w:rsidRDefault="00D50C02" w:rsidP="000162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wNLIwMDIxsTRX0lEKTi0uzszPAykwrAUAQboexSwAAAA="/>
    <w:docVar w:name="StyleGuidePreference" w:val="0"/>
  </w:docVars>
  <w:rsids>
    <w:rsidRoot w:val="00E26332"/>
    <w:rsid w:val="00016274"/>
    <w:rsid w:val="00022B8E"/>
    <w:rsid w:val="0005626C"/>
    <w:rsid w:val="00077C0E"/>
    <w:rsid w:val="000E4D52"/>
    <w:rsid w:val="00113A35"/>
    <w:rsid w:val="001824E7"/>
    <w:rsid w:val="00197FC8"/>
    <w:rsid w:val="001E0087"/>
    <w:rsid w:val="00226A23"/>
    <w:rsid w:val="00234960"/>
    <w:rsid w:val="00243839"/>
    <w:rsid w:val="00257B79"/>
    <w:rsid w:val="002D76BB"/>
    <w:rsid w:val="00346E94"/>
    <w:rsid w:val="003C3EAF"/>
    <w:rsid w:val="003E0189"/>
    <w:rsid w:val="00400055"/>
    <w:rsid w:val="0040579A"/>
    <w:rsid w:val="00422956"/>
    <w:rsid w:val="004A2C6A"/>
    <w:rsid w:val="004D3700"/>
    <w:rsid w:val="004E6745"/>
    <w:rsid w:val="004E7BDE"/>
    <w:rsid w:val="00510EEB"/>
    <w:rsid w:val="00526959"/>
    <w:rsid w:val="00565A03"/>
    <w:rsid w:val="005C77CE"/>
    <w:rsid w:val="005F42E6"/>
    <w:rsid w:val="00611294"/>
    <w:rsid w:val="006E1E5F"/>
    <w:rsid w:val="006F1D36"/>
    <w:rsid w:val="00743A8E"/>
    <w:rsid w:val="00770D91"/>
    <w:rsid w:val="007862E9"/>
    <w:rsid w:val="0089519F"/>
    <w:rsid w:val="008A3C16"/>
    <w:rsid w:val="00997C47"/>
    <w:rsid w:val="00A03656"/>
    <w:rsid w:val="00A50035"/>
    <w:rsid w:val="00BA4E06"/>
    <w:rsid w:val="00C31E57"/>
    <w:rsid w:val="00C545FC"/>
    <w:rsid w:val="00CA0E99"/>
    <w:rsid w:val="00CB2558"/>
    <w:rsid w:val="00CF0F54"/>
    <w:rsid w:val="00D46918"/>
    <w:rsid w:val="00D50C02"/>
    <w:rsid w:val="00DE5E98"/>
    <w:rsid w:val="00E11CF0"/>
    <w:rsid w:val="00E13D90"/>
    <w:rsid w:val="00E157FB"/>
    <w:rsid w:val="00E16110"/>
    <w:rsid w:val="00E26332"/>
    <w:rsid w:val="00E6352A"/>
    <w:rsid w:val="00EB5BBE"/>
    <w:rsid w:val="00EE7B2B"/>
    <w:rsid w:val="00F1145A"/>
    <w:rsid w:val="00F1534E"/>
    <w:rsid w:val="00F23297"/>
    <w:rsid w:val="00FB0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EEB78"/>
  <w15:docId w15:val="{18BB306F-56BA-4183-BF7C-89EB57A63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5E9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4E6745"/>
    <w:pPr>
      <w:snapToGrid w:val="0"/>
      <w:spacing w:after="0" w:line="360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123">
    <w:name w:val="123"/>
    <w:basedOn w:val="a"/>
    <w:rsid w:val="004E6745"/>
    <w:pPr>
      <w:spacing w:after="0" w:line="384" w:lineRule="auto"/>
      <w:textAlignment w:val="baseline"/>
    </w:pPr>
    <w:rPr>
      <w:rFonts w:ascii="굴림" w:eastAsia="굴림" w:hAnsi="굴림" w:cs="굴림"/>
      <w:b/>
      <w:bCs/>
      <w:color w:val="000000"/>
      <w:spacing w:val="-10"/>
      <w:w w:val="95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01627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16274"/>
  </w:style>
  <w:style w:type="paragraph" w:styleId="a5">
    <w:name w:val="footer"/>
    <w:basedOn w:val="a"/>
    <w:link w:val="Char0"/>
    <w:uiPriority w:val="99"/>
    <w:unhideWhenUsed/>
    <w:rsid w:val="0001627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16274"/>
  </w:style>
  <w:style w:type="table" w:styleId="a6">
    <w:name w:val="Table Grid"/>
    <w:basedOn w:val="a1"/>
    <w:uiPriority w:val="59"/>
    <w:rsid w:val="00CF0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S</dc:creator>
  <cp:lastModifiedBy>USER</cp:lastModifiedBy>
  <cp:revision>13</cp:revision>
  <dcterms:created xsi:type="dcterms:W3CDTF">2021-02-03T23:05:00Z</dcterms:created>
  <dcterms:modified xsi:type="dcterms:W3CDTF">2023-01-16T03:50:00Z</dcterms:modified>
</cp:coreProperties>
</file>